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_report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Pitchers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August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_repo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Compact"/>
        <w:numPr>
          <w:numId w:val="1001"/>
          <w:ilvl w:val="0"/>
        </w:numPr>
      </w:pPr>
      <w:r>
        <w:t xml:space="preserve">So maybe I have lists of things: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ing 1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ing 2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ac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d Niederlander</w:t>
      </w:r>
    </w:p>
    <w:p>
      <w:pPr>
        <w:pStyle w:val="FirstParagraph"/>
      </w:pPr>
      <w:r>
        <w:t xml:space="preserve">...and maybe there are tables involved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ng 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ng 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c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d Niederland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 diamonds$price )</w:t>
      </w:r>
    </w:p>
    <w:p>
      <w:pPr>
        <w:pStyle w:val="SourceCode"/>
      </w:pPr>
      <w:r>
        <w:rPr>
          <w:rStyle w:val="VerbatimChar"/>
        </w:rPr>
        <w:t xml:space="preserve">## [1] 326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 carat, pric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_repo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ve you seen how expensive the diamonds are!??! the most expensive ones cost</w:t>
      </w:r>
      <w:r>
        <w:t xml:space="preserve"> </w:t>
      </w:r>
      <w:r>
        <w:rPr>
          <w:i/>
        </w:rPr>
        <w:t xml:space="preserve">$18823 FFS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0d30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3867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port</dc:title>
  <dc:creator>Will Pitchers</dc:creator>
  <dcterms:created xsi:type="dcterms:W3CDTF">2015-08-25</dcterms:created>
  <dcterms:modified xsi:type="dcterms:W3CDTF">2015-08-25</dcterms:modified>
</cp:coreProperties>
</file>